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ntact Energ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9"/>
        <w:gridCol w:w="564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ke Fug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99 400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rian Dever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ntactenerg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C1EE001" w:rsidR="00661C78" w:rsidRDefault="00333C83">
      <w:r>
        <w:rPr>
          <w:noProof/>
        </w:rPr>
        <w:drawing>
          <wp:inline distT="0" distB="0" distL="0" distR="0" wp14:anchorId="3FA926B6" wp14:editId="4B69925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33C83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